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FAC704" w14:textId="6789B970" w:rsidR="00F30453" w:rsidRDefault="00CA0363" w:rsidP="00F30453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hicken </w:t>
      </w:r>
      <w:r w:rsidR="00030B73">
        <w:rPr>
          <w:sz w:val="24"/>
          <w:szCs w:val="24"/>
        </w:rPr>
        <w:t>Stir Fry</w:t>
      </w:r>
    </w:p>
    <w:p w14:paraId="71B1AB2F" w14:textId="69779E45" w:rsidR="00F30453" w:rsidRDefault="00F30453" w:rsidP="00F30453">
      <w:pPr>
        <w:jc w:val="center"/>
        <w:rPr>
          <w:sz w:val="24"/>
          <w:szCs w:val="24"/>
        </w:rPr>
      </w:pPr>
      <w:r>
        <w:rPr>
          <w:sz w:val="24"/>
          <w:szCs w:val="24"/>
        </w:rPr>
        <w:t>Serves 4</w:t>
      </w:r>
    </w:p>
    <w:p w14:paraId="2CFFA1FF" w14:textId="77777777" w:rsidR="00030B73" w:rsidRDefault="00030B73" w:rsidP="00F30453">
      <w:pPr>
        <w:jc w:val="center"/>
        <w:rPr>
          <w:sz w:val="24"/>
          <w:szCs w:val="24"/>
        </w:rPr>
      </w:pPr>
    </w:p>
    <w:p w14:paraId="6398EC8C" w14:textId="299BD9B3" w:rsidR="00030B73" w:rsidRDefault="00030B73" w:rsidP="00030B73">
      <w:pPr>
        <w:rPr>
          <w:sz w:val="24"/>
          <w:szCs w:val="24"/>
        </w:rPr>
      </w:pPr>
      <w:r>
        <w:rPr>
          <w:sz w:val="24"/>
          <w:szCs w:val="24"/>
        </w:rPr>
        <w:t>1 tablespoon oil (Grapeseed, olive oil, or coconut oil)</w:t>
      </w:r>
    </w:p>
    <w:p w14:paraId="5AFB83F7" w14:textId="675F4301" w:rsidR="00CA0363" w:rsidRDefault="00CA0363" w:rsidP="00030B73">
      <w:pPr>
        <w:rPr>
          <w:sz w:val="24"/>
          <w:szCs w:val="24"/>
        </w:rPr>
      </w:pPr>
      <w:r>
        <w:rPr>
          <w:sz w:val="24"/>
          <w:szCs w:val="24"/>
        </w:rPr>
        <w:t>1 5 ounce bone less skinless chicken breast, cut into strips</w:t>
      </w:r>
    </w:p>
    <w:p w14:paraId="3CB888D9" w14:textId="0905F82D" w:rsidR="00030B73" w:rsidRDefault="00030B73" w:rsidP="00030B73">
      <w:pPr>
        <w:rPr>
          <w:sz w:val="24"/>
          <w:szCs w:val="24"/>
        </w:rPr>
      </w:pPr>
      <w:r>
        <w:rPr>
          <w:sz w:val="24"/>
          <w:szCs w:val="24"/>
        </w:rPr>
        <w:t>1 medium onion sliced thin</w:t>
      </w:r>
    </w:p>
    <w:p w14:paraId="450E7A03" w14:textId="0016ED80" w:rsidR="00030B73" w:rsidRDefault="00CA0363" w:rsidP="00030B73">
      <w:pPr>
        <w:rPr>
          <w:sz w:val="24"/>
          <w:szCs w:val="24"/>
        </w:rPr>
      </w:pPr>
      <w:r>
        <w:rPr>
          <w:sz w:val="24"/>
          <w:szCs w:val="24"/>
        </w:rPr>
        <w:t>½ tablespoon</w:t>
      </w:r>
      <w:r w:rsidR="00030B73">
        <w:rPr>
          <w:sz w:val="24"/>
          <w:szCs w:val="24"/>
        </w:rPr>
        <w:t xml:space="preserve"> fresh grated ginger</w:t>
      </w:r>
    </w:p>
    <w:p w14:paraId="73D248E9" w14:textId="5FF9A3E7" w:rsidR="00030B73" w:rsidRDefault="00030B73" w:rsidP="00030B73">
      <w:pPr>
        <w:rPr>
          <w:sz w:val="24"/>
          <w:szCs w:val="24"/>
        </w:rPr>
      </w:pPr>
      <w:r>
        <w:rPr>
          <w:sz w:val="24"/>
          <w:szCs w:val="24"/>
        </w:rPr>
        <w:t>1 clove garlic</w:t>
      </w:r>
    </w:p>
    <w:p w14:paraId="0711AC4A" w14:textId="4AC2A104" w:rsidR="00030B73" w:rsidRDefault="00CA0363" w:rsidP="00030B73">
      <w:pPr>
        <w:rPr>
          <w:sz w:val="24"/>
          <w:szCs w:val="24"/>
        </w:rPr>
      </w:pPr>
      <w:r>
        <w:rPr>
          <w:sz w:val="24"/>
          <w:szCs w:val="24"/>
        </w:rPr>
        <w:t>1/2</w:t>
      </w:r>
      <w:r w:rsidR="00030B73">
        <w:rPr>
          <w:sz w:val="24"/>
          <w:szCs w:val="24"/>
        </w:rPr>
        <w:t xml:space="preserve"> cup broccoli flowerets</w:t>
      </w:r>
    </w:p>
    <w:p w14:paraId="396ACA55" w14:textId="0AA200AD" w:rsidR="00030B73" w:rsidRDefault="00030B73" w:rsidP="00030B73">
      <w:pPr>
        <w:rPr>
          <w:sz w:val="24"/>
          <w:szCs w:val="24"/>
        </w:rPr>
      </w:pPr>
      <w:r>
        <w:rPr>
          <w:sz w:val="24"/>
          <w:szCs w:val="24"/>
        </w:rPr>
        <w:t>1 red bell pepper julienned</w:t>
      </w:r>
    </w:p>
    <w:p w14:paraId="040090AB" w14:textId="112D30FA" w:rsidR="00CA0363" w:rsidRDefault="00CA0363" w:rsidP="00030B73">
      <w:pPr>
        <w:rPr>
          <w:sz w:val="24"/>
          <w:szCs w:val="24"/>
        </w:rPr>
      </w:pPr>
      <w:r>
        <w:rPr>
          <w:sz w:val="24"/>
          <w:szCs w:val="24"/>
        </w:rPr>
        <w:t>½ cup snow peas</w:t>
      </w:r>
    </w:p>
    <w:p w14:paraId="77DAD40B" w14:textId="6AC90AD3" w:rsidR="00030B73" w:rsidRDefault="00030B73" w:rsidP="00030B73">
      <w:pPr>
        <w:rPr>
          <w:sz w:val="24"/>
          <w:szCs w:val="24"/>
        </w:rPr>
      </w:pPr>
      <w:r>
        <w:rPr>
          <w:sz w:val="24"/>
          <w:szCs w:val="24"/>
        </w:rPr>
        <w:t>1 carrot cut matchstick</w:t>
      </w:r>
    </w:p>
    <w:p w14:paraId="3992CCAF" w14:textId="732BBCAB" w:rsidR="00030B73" w:rsidRDefault="00030B73" w:rsidP="00030B73">
      <w:pPr>
        <w:rPr>
          <w:sz w:val="24"/>
          <w:szCs w:val="24"/>
        </w:rPr>
      </w:pPr>
      <w:r>
        <w:rPr>
          <w:sz w:val="24"/>
          <w:szCs w:val="24"/>
        </w:rPr>
        <w:t>3 Tablespoons of bottled stir fry sauce or use the following recipe:</w:t>
      </w:r>
    </w:p>
    <w:p w14:paraId="480115E5" w14:textId="77777777" w:rsidR="00F30453" w:rsidRDefault="00F30453" w:rsidP="00F30453">
      <w:pPr>
        <w:rPr>
          <w:sz w:val="24"/>
          <w:szCs w:val="24"/>
        </w:rPr>
      </w:pPr>
      <w:r>
        <w:rPr>
          <w:sz w:val="24"/>
          <w:szCs w:val="24"/>
        </w:rPr>
        <w:t>½ cup orange juice</w:t>
      </w:r>
    </w:p>
    <w:p w14:paraId="6CB1DAB7" w14:textId="77777777" w:rsidR="00F30453" w:rsidRDefault="00F30453" w:rsidP="00F30453">
      <w:pPr>
        <w:rPr>
          <w:sz w:val="24"/>
          <w:szCs w:val="24"/>
        </w:rPr>
      </w:pPr>
      <w:r>
        <w:rPr>
          <w:sz w:val="24"/>
          <w:szCs w:val="24"/>
        </w:rPr>
        <w:t>2 tablespoons soy sauce</w:t>
      </w:r>
    </w:p>
    <w:p w14:paraId="7E20873A" w14:textId="77777777" w:rsidR="00F30453" w:rsidRDefault="00F30453" w:rsidP="00F30453">
      <w:pPr>
        <w:rPr>
          <w:sz w:val="24"/>
          <w:szCs w:val="24"/>
        </w:rPr>
      </w:pPr>
      <w:r>
        <w:rPr>
          <w:sz w:val="24"/>
          <w:szCs w:val="24"/>
        </w:rPr>
        <w:t>2 tablespoons rice vinegar</w:t>
      </w:r>
    </w:p>
    <w:p w14:paraId="40F0B9E0" w14:textId="77777777" w:rsidR="00F30453" w:rsidRDefault="00F30453" w:rsidP="00F30453">
      <w:pPr>
        <w:rPr>
          <w:sz w:val="24"/>
          <w:szCs w:val="24"/>
        </w:rPr>
      </w:pPr>
      <w:r>
        <w:rPr>
          <w:sz w:val="24"/>
          <w:szCs w:val="24"/>
        </w:rPr>
        <w:t>1 tablespoon oyster sauce</w:t>
      </w:r>
    </w:p>
    <w:p w14:paraId="6E179F50" w14:textId="77777777" w:rsidR="00F30453" w:rsidRDefault="00F30453" w:rsidP="00F30453">
      <w:pPr>
        <w:rPr>
          <w:sz w:val="24"/>
          <w:szCs w:val="24"/>
        </w:rPr>
      </w:pPr>
      <w:r>
        <w:rPr>
          <w:sz w:val="24"/>
          <w:szCs w:val="24"/>
        </w:rPr>
        <w:t>1 tablespoon orange zest</w:t>
      </w:r>
    </w:p>
    <w:p w14:paraId="1B47B135" w14:textId="77777777" w:rsidR="00F30453" w:rsidRDefault="00F30453" w:rsidP="00F30453">
      <w:pPr>
        <w:rPr>
          <w:sz w:val="24"/>
          <w:szCs w:val="24"/>
        </w:rPr>
      </w:pPr>
      <w:r>
        <w:rPr>
          <w:sz w:val="24"/>
          <w:szCs w:val="24"/>
        </w:rPr>
        <w:t>2 large garlic cloves minced</w:t>
      </w:r>
    </w:p>
    <w:p w14:paraId="2865FC85" w14:textId="77777777" w:rsidR="00F30453" w:rsidRDefault="00F30453" w:rsidP="00F30453">
      <w:pPr>
        <w:rPr>
          <w:sz w:val="24"/>
          <w:szCs w:val="24"/>
        </w:rPr>
      </w:pPr>
      <w:r>
        <w:rPr>
          <w:sz w:val="24"/>
          <w:szCs w:val="24"/>
        </w:rPr>
        <w:t>1 teaspoon fresh ginger minced</w:t>
      </w:r>
    </w:p>
    <w:p w14:paraId="6B9551FB" w14:textId="77777777" w:rsidR="00F30453" w:rsidRDefault="00F30453" w:rsidP="00F30453">
      <w:pPr>
        <w:rPr>
          <w:sz w:val="24"/>
          <w:szCs w:val="24"/>
        </w:rPr>
      </w:pPr>
      <w:r>
        <w:rPr>
          <w:sz w:val="24"/>
          <w:szCs w:val="24"/>
        </w:rPr>
        <w:t>1 teaspoon sugar</w:t>
      </w:r>
    </w:p>
    <w:p w14:paraId="5A76F7F4" w14:textId="77777777" w:rsidR="00F30453" w:rsidRDefault="00F30453" w:rsidP="00F30453">
      <w:pPr>
        <w:rPr>
          <w:sz w:val="24"/>
          <w:szCs w:val="24"/>
        </w:rPr>
      </w:pPr>
      <w:r>
        <w:rPr>
          <w:sz w:val="24"/>
          <w:szCs w:val="24"/>
        </w:rPr>
        <w:t>1 teaspoon cornstarch</w:t>
      </w:r>
    </w:p>
    <w:p w14:paraId="21132987" w14:textId="77777777" w:rsidR="00F30453" w:rsidRDefault="00F30453" w:rsidP="00F30453">
      <w:pPr>
        <w:rPr>
          <w:sz w:val="24"/>
          <w:szCs w:val="24"/>
        </w:rPr>
      </w:pPr>
    </w:p>
    <w:p w14:paraId="772CEA5E" w14:textId="7B796AB8" w:rsidR="00F30453" w:rsidRDefault="00030B73" w:rsidP="00F30453">
      <w:pPr>
        <w:rPr>
          <w:sz w:val="24"/>
          <w:szCs w:val="24"/>
        </w:rPr>
      </w:pPr>
      <w:r>
        <w:rPr>
          <w:sz w:val="24"/>
          <w:szCs w:val="24"/>
        </w:rPr>
        <w:t>For The Sauce:</w:t>
      </w:r>
    </w:p>
    <w:p w14:paraId="11281F8C" w14:textId="7BFFFF04" w:rsidR="00F30453" w:rsidRDefault="00F30453" w:rsidP="00F30453">
      <w:pPr>
        <w:rPr>
          <w:sz w:val="24"/>
          <w:szCs w:val="24"/>
        </w:rPr>
      </w:pPr>
      <w:r>
        <w:rPr>
          <w:sz w:val="24"/>
          <w:szCs w:val="24"/>
        </w:rPr>
        <w:t>Place all the ingredients in a saucepan stir to remove all the clumps.  Bring sauce to a boil over medium high heat.</w:t>
      </w:r>
    </w:p>
    <w:p w14:paraId="26E72521" w14:textId="0C883364" w:rsidR="00030B73" w:rsidRDefault="00030B73" w:rsidP="00F30453">
      <w:pPr>
        <w:rPr>
          <w:sz w:val="24"/>
          <w:szCs w:val="24"/>
        </w:rPr>
      </w:pPr>
    </w:p>
    <w:p w14:paraId="602832FB" w14:textId="1A9298F0" w:rsidR="00030B73" w:rsidRDefault="00030B73" w:rsidP="00F30453">
      <w:pPr>
        <w:rPr>
          <w:sz w:val="24"/>
          <w:szCs w:val="24"/>
        </w:rPr>
      </w:pPr>
      <w:r>
        <w:rPr>
          <w:sz w:val="24"/>
          <w:szCs w:val="24"/>
        </w:rPr>
        <w:lastRenderedPageBreak/>
        <w:t>For the Stir Fry:</w:t>
      </w:r>
    </w:p>
    <w:p w14:paraId="0501DE9F" w14:textId="5ED34744" w:rsidR="00030B73" w:rsidRDefault="00030B73" w:rsidP="00F30453">
      <w:pPr>
        <w:rPr>
          <w:sz w:val="24"/>
          <w:szCs w:val="24"/>
        </w:rPr>
      </w:pPr>
      <w:r>
        <w:rPr>
          <w:sz w:val="24"/>
          <w:szCs w:val="24"/>
        </w:rPr>
        <w:t>Heat a large wok or skillet over medium heat.</w:t>
      </w:r>
    </w:p>
    <w:p w14:paraId="6A61F3A9" w14:textId="3DB13012" w:rsidR="00030B73" w:rsidRDefault="00030B73" w:rsidP="00F30453">
      <w:pPr>
        <w:rPr>
          <w:sz w:val="24"/>
          <w:szCs w:val="24"/>
        </w:rPr>
      </w:pPr>
      <w:r>
        <w:rPr>
          <w:sz w:val="24"/>
          <w:szCs w:val="24"/>
        </w:rPr>
        <w:t>Add the oil and heat for 1 minute.</w:t>
      </w:r>
    </w:p>
    <w:p w14:paraId="518E0046" w14:textId="0374409A" w:rsidR="00CA0363" w:rsidRDefault="00CA0363" w:rsidP="00F30453">
      <w:pPr>
        <w:rPr>
          <w:sz w:val="24"/>
          <w:szCs w:val="24"/>
        </w:rPr>
      </w:pPr>
      <w:r>
        <w:rPr>
          <w:sz w:val="24"/>
          <w:szCs w:val="24"/>
        </w:rPr>
        <w:t>Add the chicken and cook till golden brown, about 3-4 minutes.</w:t>
      </w:r>
    </w:p>
    <w:p w14:paraId="1E60C407" w14:textId="66EE6624" w:rsidR="00030B73" w:rsidRDefault="00030B73" w:rsidP="00F30453">
      <w:pPr>
        <w:rPr>
          <w:sz w:val="24"/>
          <w:szCs w:val="24"/>
        </w:rPr>
      </w:pPr>
      <w:r>
        <w:rPr>
          <w:sz w:val="24"/>
          <w:szCs w:val="24"/>
        </w:rPr>
        <w:t>Add the onion and cook for 2 minutes longer.</w:t>
      </w:r>
    </w:p>
    <w:p w14:paraId="62D1511D" w14:textId="4E826FDB" w:rsidR="00030B73" w:rsidRDefault="00030B73" w:rsidP="00F30453">
      <w:pPr>
        <w:rPr>
          <w:sz w:val="24"/>
          <w:szCs w:val="24"/>
        </w:rPr>
      </w:pPr>
      <w:r>
        <w:rPr>
          <w:sz w:val="24"/>
          <w:szCs w:val="24"/>
        </w:rPr>
        <w:t>Add the ginger and garlic and cook 1 minute longer, toss in the remaining vegetables, tossing to cook all evenly.</w:t>
      </w:r>
      <w:r w:rsidR="00CA0363">
        <w:rPr>
          <w:sz w:val="24"/>
          <w:szCs w:val="24"/>
        </w:rPr>
        <w:t xml:space="preserve"> Cover for 1 minute to help steam the veggies slightly.</w:t>
      </w:r>
    </w:p>
    <w:p w14:paraId="36FF8756" w14:textId="21F7F1DC" w:rsidR="00030B73" w:rsidRDefault="00030B73" w:rsidP="00F30453">
      <w:pPr>
        <w:rPr>
          <w:sz w:val="24"/>
          <w:szCs w:val="24"/>
        </w:rPr>
      </w:pPr>
      <w:r>
        <w:rPr>
          <w:sz w:val="24"/>
          <w:szCs w:val="24"/>
        </w:rPr>
        <w:t>Add the stir fry sauce and cook 1 minute longer.</w:t>
      </w:r>
    </w:p>
    <w:p w14:paraId="40064BBB" w14:textId="6969C082" w:rsidR="00030B73" w:rsidRPr="000C2646" w:rsidRDefault="00030B73" w:rsidP="00F30453">
      <w:pPr>
        <w:rPr>
          <w:sz w:val="24"/>
          <w:szCs w:val="24"/>
        </w:rPr>
      </w:pPr>
      <w:r>
        <w:rPr>
          <w:sz w:val="24"/>
          <w:szCs w:val="24"/>
        </w:rPr>
        <w:t>Remove from heat and plate.</w:t>
      </w:r>
    </w:p>
    <w:p w14:paraId="4B4EFA07" w14:textId="77777777" w:rsidR="00F30453" w:rsidRDefault="00F30453" w:rsidP="00F30453">
      <w:pPr>
        <w:rPr>
          <w:sz w:val="24"/>
          <w:szCs w:val="24"/>
        </w:rPr>
      </w:pPr>
    </w:p>
    <w:p w14:paraId="2FDAB2EA" w14:textId="77777777" w:rsidR="00F30453" w:rsidRDefault="00F30453" w:rsidP="00F30453">
      <w:pPr>
        <w:rPr>
          <w:sz w:val="24"/>
          <w:szCs w:val="24"/>
        </w:rPr>
      </w:pPr>
    </w:p>
    <w:p w14:paraId="740E82B6" w14:textId="77777777" w:rsidR="00294D1E" w:rsidRDefault="00294D1E" w:rsidP="00F30453">
      <w:pPr>
        <w:jc w:val="center"/>
      </w:pPr>
    </w:p>
    <w:sectPr w:rsidR="00294D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C0476B"/>
    <w:multiLevelType w:val="multilevel"/>
    <w:tmpl w:val="45202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DE3MTcyNjM3tDBW0lEKTi0uzszPAykwqgUAGgpiUCwAAAA="/>
  </w:docVars>
  <w:rsids>
    <w:rsidRoot w:val="00F30453"/>
    <w:rsid w:val="00030B73"/>
    <w:rsid w:val="00294D1E"/>
    <w:rsid w:val="00CA0363"/>
    <w:rsid w:val="00F30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286B6"/>
  <w15:docId w15:val="{E16A3360-A911-4B6D-8CCA-CF216EB91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0453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ra Murray</dc:creator>
  <cp:lastModifiedBy>Debra Murray</cp:lastModifiedBy>
  <cp:revision>2</cp:revision>
  <dcterms:created xsi:type="dcterms:W3CDTF">2021-02-23T11:27:00Z</dcterms:created>
  <dcterms:modified xsi:type="dcterms:W3CDTF">2021-02-23T11:27:00Z</dcterms:modified>
</cp:coreProperties>
</file>